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E7836" w:rsidRPr="00B659DE" w:rsidRDefault="00CE7836" w:rsidP="00CE7836">
      <w:pPr>
        <w:tabs>
          <w:tab w:val="center" w:pos="4320"/>
          <w:tab w:val="right" w:pos="8640"/>
        </w:tabs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en-GB"/>
        </w:rPr>
      </w:pPr>
    </w:p>
    <w:p w:rsidR="00CE7836" w:rsidRPr="00B659DE" w:rsidRDefault="008B65B4" w:rsidP="008B65B4">
      <w:pPr>
        <w:tabs>
          <w:tab w:val="left" w:pos="3165"/>
          <w:tab w:val="center" w:pos="4320"/>
          <w:tab w:val="right" w:pos="8640"/>
        </w:tabs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en-GB"/>
        </w:rPr>
      </w:pPr>
      <w:r w:rsidRPr="00B659DE"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 w:rsidR="00277324" w:rsidRPr="00B659D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>DAVID GICHOHI MACHARIA</w:t>
      </w:r>
      <w:r w:rsidRPr="00B659D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ab/>
      </w:r>
    </w:p>
    <w:p w:rsidR="00CE7836" w:rsidRPr="00B659DE" w:rsidRDefault="00CE7836" w:rsidP="00CE7836">
      <w:pPr>
        <w:tabs>
          <w:tab w:val="center" w:pos="4320"/>
          <w:tab w:val="right" w:pos="8640"/>
        </w:tabs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pt-BR"/>
        </w:rPr>
      </w:pPr>
      <w:r w:rsidRPr="00B659DE">
        <w:rPr>
          <w:rFonts w:ascii="Times New Roman" w:eastAsia="Times New Roman" w:hAnsi="Times New Roman" w:cs="Times New Roman"/>
          <w:sz w:val="24"/>
          <w:szCs w:val="24"/>
          <w:lang w:val="pt-BR"/>
        </w:rPr>
        <w:t xml:space="preserve">TELEPHONE: </w:t>
      </w:r>
      <w:r w:rsidR="00277324" w:rsidRPr="00B659DE">
        <w:rPr>
          <w:rFonts w:ascii="Times New Roman" w:eastAsia="Times New Roman" w:hAnsi="Times New Roman" w:cs="Times New Roman"/>
          <w:sz w:val="24"/>
          <w:szCs w:val="24"/>
          <w:lang w:val="pt-BR"/>
        </w:rPr>
        <w:t>+254715647601</w:t>
      </w:r>
    </w:p>
    <w:p w:rsidR="00277324" w:rsidRPr="00B659DE" w:rsidRDefault="00CE7836" w:rsidP="00CE7836">
      <w:pPr>
        <w:tabs>
          <w:tab w:val="center" w:pos="4320"/>
          <w:tab w:val="right" w:pos="8640"/>
        </w:tabs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pt-BR"/>
        </w:rPr>
      </w:pPr>
      <w:r w:rsidRPr="00B659DE">
        <w:rPr>
          <w:rFonts w:ascii="Times New Roman" w:eastAsia="Times New Roman" w:hAnsi="Times New Roman" w:cs="Times New Roman"/>
          <w:sz w:val="24"/>
          <w:szCs w:val="24"/>
          <w:lang w:val="pt-BR"/>
        </w:rPr>
        <w:t>E-MAIL:</w:t>
      </w:r>
      <w:r w:rsidR="006A6B8B" w:rsidRPr="00B659DE">
        <w:rPr>
          <w:rFonts w:ascii="Times New Roman" w:eastAsia="Times New Roman" w:hAnsi="Times New Roman" w:cs="Times New Roman"/>
          <w:sz w:val="24"/>
          <w:szCs w:val="24"/>
          <w:lang w:val="pt-BR"/>
        </w:rPr>
        <w:t xml:space="preserve"> gichohidave@gmail.com</w:t>
      </w:r>
    </w:p>
    <w:p w:rsidR="006A6B8B" w:rsidRPr="00B659DE" w:rsidRDefault="006A6B8B" w:rsidP="006A6B8B">
      <w:pPr>
        <w:tabs>
          <w:tab w:val="center" w:pos="4320"/>
          <w:tab w:val="right" w:pos="8640"/>
        </w:tabs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pt-BR"/>
        </w:rPr>
      </w:pPr>
      <w:r w:rsidRPr="00B659DE">
        <w:rPr>
          <w:rFonts w:ascii="Times New Roman" w:eastAsia="Times New Roman" w:hAnsi="Times New Roman" w:cs="Times New Roman"/>
          <w:sz w:val="24"/>
          <w:szCs w:val="24"/>
          <w:lang w:val="pt-BR"/>
        </w:rPr>
        <w:t xml:space="preserve">                          davemacharia@rocketmail.com</w:t>
      </w:r>
    </w:p>
    <w:p w:rsidR="00CE7836" w:rsidRPr="00B659DE" w:rsidRDefault="00277324" w:rsidP="00CE7836">
      <w:pPr>
        <w:tabs>
          <w:tab w:val="center" w:pos="4320"/>
          <w:tab w:val="right" w:pos="8640"/>
        </w:tabs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pt-BR"/>
        </w:rPr>
      </w:pPr>
      <w:r w:rsidRPr="00B659DE">
        <w:rPr>
          <w:rFonts w:ascii="Times New Roman" w:eastAsia="Times New Roman" w:hAnsi="Times New Roman" w:cs="Times New Roman"/>
          <w:sz w:val="24"/>
          <w:szCs w:val="24"/>
          <w:lang w:val="pt-BR"/>
        </w:rPr>
        <w:t xml:space="preserve">    </w:t>
      </w:r>
    </w:p>
    <w:p w:rsidR="00CE7836" w:rsidRPr="00B659DE" w:rsidRDefault="00CE7836" w:rsidP="00CE7836">
      <w:pPr>
        <w:tabs>
          <w:tab w:val="center" w:pos="4320"/>
          <w:tab w:val="right" w:pos="8640"/>
        </w:tabs>
        <w:spacing w:after="0" w:line="240" w:lineRule="auto"/>
        <w:ind w:left="2700"/>
        <w:rPr>
          <w:rFonts w:ascii="Times New Roman" w:eastAsia="Times New Roman" w:hAnsi="Times New Roman" w:cs="Times New Roman"/>
          <w:sz w:val="24"/>
          <w:szCs w:val="24"/>
          <w:lang w:val="pt-BR"/>
        </w:rPr>
      </w:pPr>
    </w:p>
    <w:p w:rsidR="00CE7836" w:rsidRPr="00B659DE" w:rsidRDefault="00CE7836" w:rsidP="00CE783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</w:pPr>
      <w:r w:rsidRPr="00B659DE"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  <w:t>R E S U M E</w:t>
      </w:r>
    </w:p>
    <w:p w:rsidR="00CE7836" w:rsidRPr="00B659DE" w:rsidRDefault="00270F95" w:rsidP="00CE7836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en-GB"/>
        </w:rPr>
      </w:pPr>
      <w:r w:rsidRPr="00B659DE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pict>
          <v:line id="Straight Connector 8" o:spid="_x0000_s1026" style="position:absolute;left:0;text-align:lef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9pt,4.65pt" to="477pt,4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" strokeweight="4.5pt">
            <v:stroke linestyle="thinThick"/>
          </v:line>
        </w:pict>
      </w:r>
    </w:p>
    <w:p w:rsidR="00CE7836" w:rsidRPr="00B659DE" w:rsidRDefault="00CE7836" w:rsidP="00CE7836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</w:pPr>
      <w:r w:rsidRPr="00B659DE"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  <w:t>PERSONAL BIO-DATA</w:t>
      </w:r>
    </w:p>
    <w:p w:rsidR="00CE7836" w:rsidRPr="00B659DE" w:rsidRDefault="00270F95" w:rsidP="00CE7836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</w:pPr>
      <w:r w:rsidRPr="00B659DE">
        <w:rPr>
          <w:rFonts w:ascii="Times New Roman" w:eastAsia="Times New Roman" w:hAnsi="Times New Roman" w:cs="Times New Roman"/>
          <w:noProof/>
          <w:sz w:val="24"/>
          <w:szCs w:val="24"/>
        </w:rPr>
        <w:pict>
          <v:line id="Straight Connector 7" o:spid="_x0000_s1035" style="position:absolute;left:0;text-align:lef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8.6pt,1.45pt" to="477.4pt,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" strokeweight="3pt">
            <v:stroke linestyle="thinThin"/>
          </v:line>
        </w:pict>
      </w:r>
    </w:p>
    <w:p w:rsidR="00CE7836" w:rsidRPr="00B659DE" w:rsidRDefault="00CE7836" w:rsidP="00CE7836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B659DE"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  <w:t>NATIONALITY</w:t>
      </w:r>
      <w:r w:rsidRPr="00B659DE"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  <w:tab/>
      </w:r>
      <w:r w:rsidRPr="00B659DE"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  <w:tab/>
        <w:t>:</w:t>
      </w:r>
      <w:r w:rsidRPr="00B659DE">
        <w:rPr>
          <w:rFonts w:ascii="Times New Roman" w:eastAsia="Times New Roman" w:hAnsi="Times New Roman" w:cs="Times New Roman"/>
          <w:sz w:val="24"/>
          <w:szCs w:val="24"/>
          <w:lang w:val="en-GB"/>
        </w:rPr>
        <w:tab/>
        <w:t>KENYAN</w:t>
      </w:r>
    </w:p>
    <w:p w:rsidR="00CE7836" w:rsidRPr="00B659DE" w:rsidRDefault="00CE7836" w:rsidP="00CE7836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B659DE"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  <w:t>DATE OF BIRTH</w:t>
      </w:r>
      <w:r w:rsidRPr="00B659DE"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  <w:tab/>
      </w:r>
      <w:r w:rsidRPr="00B659DE"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  <w:tab/>
        <w:t>:</w:t>
      </w:r>
      <w:r w:rsidR="00277324" w:rsidRPr="00B659DE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          03/03/ 1994</w:t>
      </w:r>
    </w:p>
    <w:p w:rsidR="00CE7836" w:rsidRPr="00B659DE" w:rsidRDefault="00CE7836" w:rsidP="00CE7836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B659DE"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  <w:t>MARITAL STATUS</w:t>
      </w:r>
      <w:r w:rsidRPr="00B659DE"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  <w:tab/>
      </w:r>
      <w:r w:rsidRPr="00B659DE"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  <w:tab/>
        <w:t>:</w:t>
      </w:r>
      <w:r w:rsidRPr="00B659DE">
        <w:rPr>
          <w:rFonts w:ascii="Times New Roman" w:eastAsia="Times New Roman" w:hAnsi="Times New Roman" w:cs="Times New Roman"/>
          <w:sz w:val="24"/>
          <w:szCs w:val="24"/>
          <w:lang w:val="en-GB"/>
        </w:rPr>
        <w:tab/>
        <w:t>SINGLE</w:t>
      </w:r>
    </w:p>
    <w:p w:rsidR="00CE7836" w:rsidRPr="00B659DE" w:rsidRDefault="00CE7836" w:rsidP="00CE7836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B659D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>LANGUAGE</w:t>
      </w:r>
      <w:r w:rsidRPr="00B659D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ab/>
      </w:r>
      <w:r w:rsidRPr="00B659D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ab/>
      </w:r>
      <w:r w:rsidRPr="00B659D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ab/>
        <w:t>:</w:t>
      </w:r>
      <w:r w:rsidRPr="00B659D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ab/>
      </w:r>
      <w:r w:rsidRPr="00B659DE">
        <w:rPr>
          <w:rFonts w:ascii="Times New Roman" w:eastAsia="Times New Roman" w:hAnsi="Times New Roman" w:cs="Times New Roman"/>
          <w:sz w:val="24"/>
          <w:szCs w:val="24"/>
          <w:lang w:val="en-GB"/>
        </w:rPr>
        <w:t>ENGLISH, KISWAHILI</w:t>
      </w:r>
      <w:r w:rsidR="00277324" w:rsidRPr="00B659DE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Pr="00B659DE">
        <w:rPr>
          <w:rFonts w:ascii="Times New Roman" w:eastAsia="Times New Roman" w:hAnsi="Times New Roman" w:cs="Times New Roman"/>
          <w:sz w:val="24"/>
          <w:szCs w:val="24"/>
          <w:lang w:val="en-GB"/>
        </w:rPr>
        <w:t>&amp;</w:t>
      </w:r>
      <w:r w:rsidR="008B65B4" w:rsidRPr="00B659DE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KIKUYU</w:t>
      </w:r>
    </w:p>
    <w:p w:rsidR="00CE7836" w:rsidRPr="00B659DE" w:rsidRDefault="00CE7836" w:rsidP="00CE7836">
      <w:pPr>
        <w:keepNext/>
        <w:spacing w:after="0" w:line="360" w:lineRule="auto"/>
        <w:jc w:val="both"/>
        <w:outlineLvl w:val="0"/>
        <w:rPr>
          <w:rFonts w:ascii="Times New Roman" w:eastAsia="Times New Roman" w:hAnsi="Times New Roman" w:cs="Times New Roman"/>
          <w:bCs/>
          <w:sz w:val="24"/>
          <w:szCs w:val="24"/>
          <w:lang w:val="en-GB"/>
        </w:rPr>
      </w:pPr>
      <w:r w:rsidRPr="00B659DE"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  <w:t>GENDER</w:t>
      </w:r>
      <w:r w:rsidRPr="00B659DE"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  <w:tab/>
      </w:r>
      <w:r w:rsidRPr="00B659DE"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  <w:tab/>
      </w:r>
      <w:r w:rsidRPr="00B659DE"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  <w:tab/>
        <w:t>:</w:t>
      </w:r>
      <w:r w:rsidRPr="00B659DE"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  <w:tab/>
      </w:r>
      <w:r w:rsidRPr="00B659DE">
        <w:rPr>
          <w:rFonts w:ascii="Times New Roman" w:eastAsia="Times New Roman" w:hAnsi="Times New Roman" w:cs="Times New Roman"/>
          <w:bCs/>
          <w:sz w:val="24"/>
          <w:szCs w:val="24"/>
          <w:lang w:val="en-GB"/>
        </w:rPr>
        <w:t>MALE</w:t>
      </w:r>
    </w:p>
    <w:p w:rsidR="00CE7836" w:rsidRPr="00B659DE" w:rsidRDefault="00CE7836" w:rsidP="00CE783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</w:pPr>
      <w:r w:rsidRPr="00B659DE"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  <w:t xml:space="preserve">RELIGION </w:t>
      </w:r>
      <w:r w:rsidRPr="00B659DE"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  <w:tab/>
      </w:r>
      <w:r w:rsidRPr="00B659DE"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  <w:tab/>
      </w:r>
      <w:r w:rsidRPr="00B659DE"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  <w:tab/>
        <w:t>:</w:t>
      </w:r>
      <w:r w:rsidRPr="00B659DE"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  <w:tab/>
      </w:r>
      <w:r w:rsidRPr="00B659DE">
        <w:rPr>
          <w:rFonts w:ascii="Times New Roman" w:eastAsia="Times New Roman" w:hAnsi="Times New Roman" w:cs="Times New Roman"/>
          <w:bCs/>
          <w:sz w:val="24"/>
          <w:szCs w:val="24"/>
          <w:lang w:val="en-GB"/>
        </w:rPr>
        <w:t>CHRISTIAN</w:t>
      </w:r>
    </w:p>
    <w:p w:rsidR="00CE7836" w:rsidRPr="00B659DE" w:rsidRDefault="00CE7836" w:rsidP="00CE7836">
      <w:pPr>
        <w:keepNext/>
        <w:spacing w:after="0" w:line="360" w:lineRule="auto"/>
        <w:jc w:val="both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</w:pPr>
    </w:p>
    <w:p w:rsidR="00CE7836" w:rsidRPr="00B659DE" w:rsidRDefault="00270F95" w:rsidP="00CE7836">
      <w:pPr>
        <w:keepNext/>
        <w:spacing w:after="0" w:line="360" w:lineRule="auto"/>
        <w:jc w:val="both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</w:pPr>
      <w:r w:rsidRPr="00B659DE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pict>
          <v:line id="Straight Connector 6" o:spid="_x0000_s1034" style="position:absolute;left:0;text-align:lef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9pt,16pt" to="477pt,1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" strokeweight="3pt">
            <v:stroke linestyle="thinThin"/>
          </v:line>
        </w:pict>
      </w:r>
      <w:r w:rsidR="00CE7836" w:rsidRPr="00B659DE"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  <w:t>CAREER OBJECTIVES</w:t>
      </w:r>
    </w:p>
    <w:p w:rsidR="00CE7836" w:rsidRPr="00B659DE" w:rsidRDefault="00CE7836" w:rsidP="00CE783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:rsidR="00CE7836" w:rsidRPr="00B659DE" w:rsidRDefault="00CE7836" w:rsidP="00CE7836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B659DE">
        <w:rPr>
          <w:rFonts w:ascii="Times New Roman" w:eastAsia="Times New Roman" w:hAnsi="Times New Roman" w:cs="Times New Roman"/>
          <w:sz w:val="24"/>
          <w:szCs w:val="24"/>
          <w:lang w:val="en-GB"/>
        </w:rPr>
        <w:t>To always work hard in pursuing my career and improving my skills while at the same time positively contributing to the success of my organisation.</w:t>
      </w:r>
    </w:p>
    <w:p w:rsidR="00CE7836" w:rsidRPr="00B659DE" w:rsidRDefault="00CE7836" w:rsidP="00CE783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B659DE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To be part of that high performing team </w:t>
      </w:r>
      <w:r w:rsidR="003A4296" w:rsidRPr="00B659DE">
        <w:rPr>
          <w:rFonts w:ascii="Times New Roman" w:eastAsia="Times New Roman" w:hAnsi="Times New Roman" w:cs="Times New Roman"/>
          <w:sz w:val="24"/>
          <w:szCs w:val="24"/>
          <w:lang w:val="en-GB"/>
        </w:rPr>
        <w:t>this can lead to the success of the organization.</w:t>
      </w:r>
    </w:p>
    <w:p w:rsidR="00CE7836" w:rsidRPr="00B659DE" w:rsidRDefault="00CE7836" w:rsidP="00CE783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CE7836" w:rsidRPr="00B659DE" w:rsidRDefault="00CE7836" w:rsidP="00CE783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CE7836" w:rsidRPr="00B659DE" w:rsidRDefault="00CE7836" w:rsidP="00CE783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  <w:sectPr w:rsidR="00CE7836" w:rsidRPr="00B659DE">
          <w:footerReference w:type="even" r:id="rId7"/>
          <w:footerReference w:type="default" r:id="rId8"/>
          <w:pgSz w:w="11909" w:h="16834" w:code="9"/>
          <w:pgMar w:top="1080" w:right="1152" w:bottom="1152" w:left="1440" w:header="706" w:footer="706" w:gutter="0"/>
          <w:cols w:space="708"/>
          <w:docGrid w:linePitch="360"/>
        </w:sectPr>
      </w:pPr>
    </w:p>
    <w:p w:rsidR="00CE7836" w:rsidRPr="00B659DE" w:rsidRDefault="00CE7836" w:rsidP="00CE783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B659DE">
        <w:rPr>
          <w:rFonts w:ascii="Times New Roman" w:eastAsia="Times New Roman" w:hAnsi="Times New Roman" w:cs="Times New Roman"/>
          <w:b/>
          <w:bCs/>
          <w:sz w:val="24"/>
          <w:szCs w:val="24"/>
        </w:rPr>
        <w:t>PERSONAL PROFILE</w:t>
      </w:r>
    </w:p>
    <w:p w:rsidR="00CE7836" w:rsidRPr="00B659DE" w:rsidRDefault="00270F95" w:rsidP="00CE7836">
      <w:pPr>
        <w:spacing w:after="0" w:line="240" w:lineRule="auto"/>
        <w:rPr>
          <w:rFonts w:ascii="Times New Roman" w:eastAsia="Calibri" w:hAnsi="Times New Roman" w:cs="Times New Roman"/>
          <w:iCs/>
          <w:sz w:val="24"/>
          <w:szCs w:val="24"/>
          <w:lang w:val="en-GB"/>
        </w:rPr>
      </w:pPr>
      <w:r w:rsidRPr="00B659DE">
        <w:rPr>
          <w:rFonts w:ascii="Times New Roman" w:eastAsia="Times New Roman" w:hAnsi="Times New Roman" w:cs="Times New Roman"/>
          <w:b/>
          <w:bCs/>
          <w:noProof/>
          <w:sz w:val="24"/>
          <w:szCs w:val="24"/>
          <w:u w:val="single"/>
        </w:rPr>
        <w:pict>
          <v:line id="Straight Connector 5" o:spid="_x0000_s1033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9pt,.8pt" to="477pt,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" strokeweight="3pt">
            <v:stroke linestyle="thinThin"/>
          </v:line>
        </w:pict>
      </w:r>
    </w:p>
    <w:p w:rsidR="00CE7836" w:rsidRPr="00B659DE" w:rsidRDefault="00D62F6C" w:rsidP="00CE7836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en-GB"/>
        </w:rPr>
      </w:pPr>
      <w:r w:rsidRPr="00B659DE">
        <w:rPr>
          <w:rFonts w:ascii="Times New Roman" w:eastAsia="Calibri" w:hAnsi="Times New Roman" w:cs="Times New Roman"/>
          <w:iCs/>
          <w:sz w:val="24"/>
          <w:szCs w:val="24"/>
          <w:lang w:val="en-GB"/>
        </w:rPr>
        <w:t>Am fast learning</w:t>
      </w:r>
      <w:r w:rsidR="00CE7836" w:rsidRPr="00B659DE">
        <w:rPr>
          <w:rFonts w:ascii="Times New Roman" w:eastAsia="Calibri" w:hAnsi="Times New Roman" w:cs="Times New Roman"/>
          <w:iCs/>
          <w:sz w:val="24"/>
          <w:szCs w:val="24"/>
          <w:lang w:val="en-GB"/>
        </w:rPr>
        <w:t>, tea</w:t>
      </w:r>
      <w:r w:rsidRPr="00B659DE">
        <w:rPr>
          <w:rFonts w:ascii="Times New Roman" w:eastAsia="Calibri" w:hAnsi="Times New Roman" w:cs="Times New Roman"/>
          <w:iCs/>
          <w:sz w:val="24"/>
          <w:szCs w:val="24"/>
          <w:lang w:val="en-GB"/>
        </w:rPr>
        <w:t xml:space="preserve">m player </w:t>
      </w:r>
      <w:r w:rsidR="00085655" w:rsidRPr="00B659DE">
        <w:rPr>
          <w:rFonts w:ascii="Times New Roman" w:eastAsia="Calibri" w:hAnsi="Times New Roman" w:cs="Times New Roman"/>
          <w:iCs/>
          <w:sz w:val="24"/>
          <w:szCs w:val="24"/>
          <w:lang w:val="en-GB"/>
        </w:rPr>
        <w:t>Medical Laboratory</w:t>
      </w:r>
      <w:r w:rsidR="00CE7836" w:rsidRPr="00B659DE">
        <w:rPr>
          <w:rFonts w:ascii="Times New Roman" w:eastAsia="Calibri" w:hAnsi="Times New Roman" w:cs="Times New Roman"/>
          <w:iCs/>
          <w:sz w:val="24"/>
          <w:szCs w:val="24"/>
          <w:lang w:val="en-GB"/>
        </w:rPr>
        <w:t xml:space="preserve"> professional who</w:t>
      </w:r>
      <w:r w:rsidR="0020168B" w:rsidRPr="00B659DE">
        <w:rPr>
          <w:rFonts w:ascii="Times New Roman" w:eastAsia="Calibri" w:hAnsi="Times New Roman" w:cs="Times New Roman"/>
          <w:iCs/>
          <w:sz w:val="24"/>
          <w:szCs w:val="24"/>
          <w:lang w:val="en-GB"/>
        </w:rPr>
        <w:t xml:space="preserve"> is a former student at the T</w:t>
      </w:r>
      <w:r w:rsidR="001E5715" w:rsidRPr="00B659DE">
        <w:rPr>
          <w:rFonts w:ascii="Times New Roman" w:eastAsia="Calibri" w:hAnsi="Times New Roman" w:cs="Times New Roman"/>
          <w:iCs/>
          <w:sz w:val="24"/>
          <w:szCs w:val="24"/>
          <w:lang w:val="en-GB"/>
        </w:rPr>
        <w:t xml:space="preserve">echnical </w:t>
      </w:r>
      <w:r w:rsidR="00277324" w:rsidRPr="00B659DE">
        <w:rPr>
          <w:rFonts w:ascii="Times New Roman" w:eastAsia="Calibri" w:hAnsi="Times New Roman" w:cs="Times New Roman"/>
          <w:iCs/>
          <w:sz w:val="24"/>
          <w:szCs w:val="24"/>
          <w:lang w:val="en-GB"/>
        </w:rPr>
        <w:t>University</w:t>
      </w:r>
      <w:r w:rsidR="0020168B" w:rsidRPr="00B659DE">
        <w:rPr>
          <w:rFonts w:ascii="Times New Roman" w:eastAsia="Calibri" w:hAnsi="Times New Roman" w:cs="Times New Roman"/>
          <w:iCs/>
          <w:sz w:val="24"/>
          <w:szCs w:val="24"/>
          <w:lang w:val="en-GB"/>
        </w:rPr>
        <w:t xml:space="preserve"> awaiting graduation</w:t>
      </w:r>
      <w:r w:rsidR="00085655" w:rsidRPr="00B659DE">
        <w:rPr>
          <w:rFonts w:ascii="Times New Roman" w:eastAsia="Calibri" w:hAnsi="Times New Roman" w:cs="Times New Roman"/>
          <w:iCs/>
          <w:sz w:val="24"/>
          <w:szCs w:val="24"/>
          <w:lang w:val="en-GB"/>
        </w:rPr>
        <w:t>.</w:t>
      </w:r>
    </w:p>
    <w:p w:rsidR="00CE7836" w:rsidRPr="00B659DE" w:rsidRDefault="00CE7836" w:rsidP="00CE7836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B659DE">
        <w:rPr>
          <w:rFonts w:ascii="Times New Roman" w:eastAsia="Times New Roman" w:hAnsi="Times New Roman" w:cs="Times New Roman"/>
          <w:sz w:val="24"/>
          <w:szCs w:val="24"/>
          <w:lang w:val="en-GB"/>
        </w:rPr>
        <w:t>I</w:t>
      </w:r>
      <w:r w:rsidR="00FC1C60" w:rsidRPr="00B659DE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am a computer literate as well as</w:t>
      </w:r>
      <w:r w:rsidRPr="00B659DE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having studied computer pa</w:t>
      </w:r>
      <w:r w:rsidR="00FF4BBD" w:rsidRPr="00B659DE">
        <w:rPr>
          <w:rFonts w:ascii="Times New Roman" w:eastAsia="Times New Roman" w:hAnsi="Times New Roman" w:cs="Times New Roman"/>
          <w:sz w:val="24"/>
          <w:szCs w:val="24"/>
          <w:lang w:val="en-GB"/>
        </w:rPr>
        <w:t>ckages courses</w:t>
      </w:r>
      <w:r w:rsidRPr="00B659DE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as a basic requir</w:t>
      </w:r>
      <w:r w:rsidR="008122B0" w:rsidRPr="00B659DE">
        <w:rPr>
          <w:rFonts w:ascii="Times New Roman" w:eastAsia="Times New Roman" w:hAnsi="Times New Roman" w:cs="Times New Roman"/>
          <w:sz w:val="24"/>
          <w:szCs w:val="24"/>
          <w:lang w:val="en-GB"/>
        </w:rPr>
        <w:t>ement for a degree program.</w:t>
      </w:r>
    </w:p>
    <w:p w:rsidR="00CE7836" w:rsidRPr="00B659DE" w:rsidRDefault="00CE7836" w:rsidP="00CE783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</w:p>
    <w:p w:rsidR="00CE7836" w:rsidRPr="00B659DE" w:rsidRDefault="00CE7836" w:rsidP="00CE7836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B659DE">
        <w:rPr>
          <w:rFonts w:ascii="Times New Roman" w:eastAsia="Times New Roman" w:hAnsi="Times New Roman" w:cs="Times New Roman"/>
          <w:sz w:val="24"/>
          <w:szCs w:val="24"/>
          <w:lang w:val="en-GB"/>
        </w:rPr>
        <w:t>I have the ability to organize and prioritise multiple tasks, and find solutions to challenging situations.</w:t>
      </w:r>
    </w:p>
    <w:p w:rsidR="00CE7836" w:rsidRPr="00B659DE" w:rsidRDefault="00CE7836" w:rsidP="00CE783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:rsidR="00CE7836" w:rsidRPr="00B659DE" w:rsidRDefault="00CE7836" w:rsidP="00CE7836">
      <w:pPr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659DE">
        <w:rPr>
          <w:rFonts w:ascii="Times New Roman" w:eastAsia="Times New Roman" w:hAnsi="Times New Roman" w:cs="Times New Roman"/>
          <w:sz w:val="24"/>
          <w:szCs w:val="24"/>
        </w:rPr>
        <w:t>Personal integrity is beyond reproach, hardworking and trustworthy.</w:t>
      </w:r>
    </w:p>
    <w:p w:rsidR="00CE7836" w:rsidRPr="00B659DE" w:rsidRDefault="00CE7836" w:rsidP="0020168B">
      <w:pPr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B659DE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Good communication </w:t>
      </w:r>
      <w:r w:rsidR="0020168B" w:rsidRPr="00B659DE">
        <w:rPr>
          <w:rFonts w:ascii="Times New Roman" w:eastAsia="Times New Roman" w:hAnsi="Times New Roman" w:cs="Times New Roman"/>
          <w:sz w:val="24"/>
          <w:szCs w:val="24"/>
          <w:lang w:val="en-GB"/>
        </w:rPr>
        <w:t>and interpersonal skills</w:t>
      </w:r>
      <w:r w:rsidRPr="00B659DE">
        <w:rPr>
          <w:rFonts w:ascii="Times New Roman" w:eastAsia="Times New Roman" w:hAnsi="Times New Roman" w:cs="Times New Roman"/>
          <w:sz w:val="24"/>
          <w:szCs w:val="24"/>
          <w:lang w:val="en-GB"/>
        </w:rPr>
        <w:t>.</w:t>
      </w:r>
    </w:p>
    <w:p w:rsidR="00CE7836" w:rsidRPr="00B659DE" w:rsidRDefault="00CE7836" w:rsidP="00CE7836">
      <w:pPr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B659DE">
        <w:rPr>
          <w:rFonts w:ascii="Times New Roman" w:eastAsia="Times New Roman" w:hAnsi="Times New Roman" w:cs="Times New Roman"/>
          <w:sz w:val="24"/>
          <w:szCs w:val="24"/>
          <w:lang w:val="en-GB"/>
        </w:rPr>
        <w:t>Resul</w:t>
      </w:r>
      <w:r w:rsidR="0020168B" w:rsidRPr="00B659DE">
        <w:rPr>
          <w:rFonts w:ascii="Times New Roman" w:eastAsia="Times New Roman" w:hAnsi="Times New Roman" w:cs="Times New Roman"/>
          <w:sz w:val="24"/>
          <w:szCs w:val="24"/>
          <w:lang w:val="en-GB"/>
        </w:rPr>
        <w:t>ts driven.</w:t>
      </w:r>
    </w:p>
    <w:p w:rsidR="00CE7836" w:rsidRPr="00B659DE" w:rsidRDefault="00CE7836" w:rsidP="00CE7836">
      <w:pPr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B659DE">
        <w:rPr>
          <w:rFonts w:ascii="Times New Roman" w:eastAsia="Times New Roman" w:hAnsi="Times New Roman" w:cs="Times New Roman"/>
          <w:sz w:val="24"/>
          <w:szCs w:val="24"/>
          <w:lang w:val="en-GB"/>
        </w:rPr>
        <w:t>Team player and able to work with minimum supervision.</w:t>
      </w:r>
    </w:p>
    <w:p w:rsidR="00FC1C60" w:rsidRPr="00B659DE" w:rsidRDefault="00FC1C60" w:rsidP="00FC1C60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:rsidR="00FC1C60" w:rsidRPr="00B659DE" w:rsidRDefault="00FC1C60" w:rsidP="00FC1C60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:rsidR="00CE7836" w:rsidRPr="00B659DE" w:rsidRDefault="00CE7836" w:rsidP="00CE7836">
      <w:pPr>
        <w:keepNext/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</w:pPr>
    </w:p>
    <w:p w:rsidR="00CE7836" w:rsidRPr="00B659DE" w:rsidRDefault="00CE7836" w:rsidP="00CE7836">
      <w:pPr>
        <w:keepNext/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</w:pPr>
      <w:r w:rsidRPr="00B659DE"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  <w:t>ACADEMIC QUALIFICATIONS</w:t>
      </w:r>
    </w:p>
    <w:p w:rsidR="00CE7836" w:rsidRPr="00B659DE" w:rsidRDefault="00270F95" w:rsidP="00CE783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B659DE">
        <w:rPr>
          <w:rFonts w:ascii="Times New Roman" w:eastAsia="Times New Roman" w:hAnsi="Times New Roman" w:cs="Times New Roman"/>
          <w:b/>
          <w:noProof/>
          <w:sz w:val="24"/>
          <w:szCs w:val="24"/>
        </w:rPr>
        <w:pict>
          <v:line id="Straight Connector 4" o:spid="_x0000_s1032" style="position:absolute;left:0;text-align:lef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9pt,4.45pt" to="468pt,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" strokeweight="3pt">
            <v:stroke linestyle="thinThin"/>
          </v:line>
        </w:pict>
      </w:r>
    </w:p>
    <w:p w:rsidR="00CE7836" w:rsidRPr="00B659DE" w:rsidRDefault="00CE7836" w:rsidP="00CE783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:rsidR="00CE7836" w:rsidRPr="00B659DE" w:rsidRDefault="00245DC4" w:rsidP="00CE7836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B659DE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2012</w:t>
      </w:r>
      <w:r w:rsidR="00675F77" w:rsidRPr="00B659DE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– </w:t>
      </w:r>
      <w:r w:rsidR="00D62F6C" w:rsidRPr="00B659DE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2015 </w:t>
      </w:r>
      <w:r w:rsidR="00CE7836" w:rsidRPr="00B659DE">
        <w:rPr>
          <w:rFonts w:ascii="Times New Roman" w:eastAsia="Calibri" w:hAnsi="Times New Roman" w:cs="Times New Roman"/>
          <w:sz w:val="24"/>
          <w:szCs w:val="24"/>
          <w:lang w:val="en-GB"/>
        </w:rPr>
        <w:t>Degree in Medical Laboratory Science</w:t>
      </w:r>
    </w:p>
    <w:p w:rsidR="00CE7836" w:rsidRPr="00B659DE" w:rsidRDefault="00CE7836" w:rsidP="00CE7836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B659DE">
        <w:rPr>
          <w:rFonts w:ascii="Times New Roman" w:eastAsia="Calibri" w:hAnsi="Times New Roman" w:cs="Times New Roman"/>
          <w:sz w:val="24"/>
          <w:szCs w:val="24"/>
          <w:lang w:val="en-GB"/>
        </w:rPr>
        <w:t>The Technical University of Kenya, Nairobi.</w:t>
      </w:r>
    </w:p>
    <w:p w:rsidR="00CE7836" w:rsidRPr="00B659DE" w:rsidRDefault="00CE7836" w:rsidP="00CE7836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:rsidR="00CE7836" w:rsidRPr="00B659DE" w:rsidRDefault="00CE7836" w:rsidP="00CE7836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:rsidR="00CE7836" w:rsidRPr="00B659DE" w:rsidRDefault="00CE7836" w:rsidP="00CE7836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B659DE">
        <w:rPr>
          <w:rFonts w:ascii="Times New Roman" w:eastAsia="Calibri" w:hAnsi="Times New Roman" w:cs="Times New Roman"/>
          <w:sz w:val="24"/>
          <w:szCs w:val="24"/>
          <w:lang w:val="en-GB"/>
        </w:rPr>
        <w:t>20</w:t>
      </w:r>
      <w:r w:rsidR="00277324" w:rsidRPr="00B659DE">
        <w:rPr>
          <w:rFonts w:ascii="Times New Roman" w:eastAsia="Calibri" w:hAnsi="Times New Roman" w:cs="Times New Roman"/>
          <w:sz w:val="24"/>
          <w:szCs w:val="24"/>
          <w:lang w:val="en-GB"/>
        </w:rPr>
        <w:t>07</w:t>
      </w:r>
      <w:r w:rsidR="008122B0" w:rsidRPr="00B659DE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- </w:t>
      </w:r>
      <w:r w:rsidR="00277324" w:rsidRPr="00B659DE">
        <w:rPr>
          <w:rFonts w:ascii="Times New Roman" w:eastAsia="Calibri" w:hAnsi="Times New Roman" w:cs="Times New Roman"/>
          <w:sz w:val="24"/>
          <w:szCs w:val="24"/>
          <w:lang w:val="en-GB"/>
        </w:rPr>
        <w:t>2010</w:t>
      </w:r>
      <w:r w:rsidR="007D02F1" w:rsidRPr="00B659DE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K.C.S.E</w:t>
      </w:r>
      <w:r w:rsidRPr="00B659DE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Certificate, attained a </w:t>
      </w:r>
      <w:r w:rsidRPr="00B659DE">
        <w:rPr>
          <w:rFonts w:ascii="Times New Roman" w:eastAsia="Calibri" w:hAnsi="Times New Roman" w:cs="Times New Roman"/>
          <w:b/>
          <w:sz w:val="24"/>
          <w:szCs w:val="24"/>
          <w:lang w:val="en-GB"/>
        </w:rPr>
        <w:t>B</w:t>
      </w:r>
      <w:r w:rsidR="00683B12" w:rsidRPr="00B659DE">
        <w:rPr>
          <w:rFonts w:ascii="Times New Roman" w:eastAsia="Calibri" w:hAnsi="Times New Roman" w:cs="Times New Roman"/>
          <w:b/>
          <w:sz w:val="24"/>
          <w:szCs w:val="24"/>
          <w:lang w:val="en-GB"/>
        </w:rPr>
        <w:t>+ mean</w:t>
      </w:r>
      <w:r w:rsidRPr="00B659DE">
        <w:rPr>
          <w:rFonts w:ascii="Times New Roman" w:eastAsia="Calibri" w:hAnsi="Times New Roman" w:cs="Times New Roman"/>
          <w:b/>
          <w:sz w:val="24"/>
          <w:szCs w:val="24"/>
          <w:lang w:val="en-GB"/>
        </w:rPr>
        <w:t xml:space="preserve"> grade</w:t>
      </w:r>
    </w:p>
    <w:p w:rsidR="00CE7836" w:rsidRPr="00B659DE" w:rsidRDefault="00277324" w:rsidP="00CE7836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B659DE">
        <w:rPr>
          <w:rFonts w:ascii="Times New Roman" w:eastAsia="Calibri" w:hAnsi="Times New Roman" w:cs="Times New Roman"/>
          <w:sz w:val="24"/>
          <w:szCs w:val="24"/>
          <w:lang w:val="en-GB"/>
        </w:rPr>
        <w:t>Kieni</w:t>
      </w:r>
      <w:r w:rsidR="00CE7836" w:rsidRPr="00B659DE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Secondary School</w:t>
      </w:r>
    </w:p>
    <w:p w:rsidR="00CE7836" w:rsidRPr="00B659DE" w:rsidRDefault="00CE7836" w:rsidP="00CE7836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:rsidR="00CE7836" w:rsidRPr="00B659DE" w:rsidRDefault="00CE7836" w:rsidP="00CE7836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B659DE">
        <w:rPr>
          <w:rFonts w:ascii="Times New Roman" w:eastAsia="Calibri" w:hAnsi="Times New Roman" w:cs="Times New Roman"/>
          <w:sz w:val="24"/>
          <w:szCs w:val="24"/>
          <w:lang w:val="en-GB"/>
        </w:rPr>
        <w:t>19</w:t>
      </w:r>
      <w:r w:rsidR="00277324" w:rsidRPr="00B659DE">
        <w:rPr>
          <w:rFonts w:ascii="Times New Roman" w:eastAsia="Calibri" w:hAnsi="Times New Roman" w:cs="Times New Roman"/>
          <w:sz w:val="24"/>
          <w:szCs w:val="24"/>
          <w:lang w:val="en-GB"/>
        </w:rPr>
        <w:t>99 – 2006</w:t>
      </w:r>
      <w:r w:rsidR="00675F77" w:rsidRPr="00B659DE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r w:rsidRPr="00B659DE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K.C.P.E Certificate, attained </w:t>
      </w:r>
      <w:r w:rsidR="00277324" w:rsidRPr="00B659DE">
        <w:rPr>
          <w:rFonts w:ascii="Times New Roman" w:eastAsia="Calibri" w:hAnsi="Times New Roman" w:cs="Times New Roman"/>
          <w:sz w:val="24"/>
          <w:szCs w:val="24"/>
          <w:lang w:val="en-GB"/>
        </w:rPr>
        <w:t>321</w:t>
      </w:r>
      <w:r w:rsidRPr="00B659DE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Marks out of 500</w:t>
      </w:r>
    </w:p>
    <w:p w:rsidR="00CE7836" w:rsidRPr="00B659DE" w:rsidRDefault="00277324" w:rsidP="00CE7836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B659DE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 Maombi</w:t>
      </w:r>
      <w:r w:rsidR="00CE7836" w:rsidRPr="00B659DE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Primary School</w:t>
      </w:r>
    </w:p>
    <w:p w:rsidR="00683B12" w:rsidRPr="00B659DE" w:rsidRDefault="00683B12" w:rsidP="00CE7836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:rsidR="00683B12" w:rsidRPr="00B659DE" w:rsidRDefault="00683B12" w:rsidP="00683B12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:rsidR="00683B12" w:rsidRPr="00B659DE" w:rsidRDefault="00683B12" w:rsidP="00683B12">
      <w:pPr>
        <w:spacing w:after="0" w:line="240" w:lineRule="auto"/>
        <w:jc w:val="both"/>
        <w:rPr>
          <w:rFonts w:ascii="Times New Roman" w:eastAsia="Calibri" w:hAnsi="Times New Roman" w:cs="Times New Roman"/>
          <w:b/>
          <w:iCs/>
          <w:sz w:val="24"/>
          <w:szCs w:val="24"/>
          <w:lang w:val="en-GB"/>
        </w:rPr>
      </w:pPr>
      <w:r w:rsidRPr="00B659DE">
        <w:rPr>
          <w:rFonts w:ascii="Times New Roman" w:eastAsia="Calibri" w:hAnsi="Times New Roman" w:cs="Times New Roman"/>
          <w:b/>
          <w:sz w:val="24"/>
          <w:szCs w:val="24"/>
          <w:lang w:val="en-GB"/>
        </w:rPr>
        <w:t>OTHER QUALIFICATIOS</w:t>
      </w:r>
    </w:p>
    <w:p w:rsidR="00683B12" w:rsidRPr="00B659DE" w:rsidRDefault="00270F95" w:rsidP="00683B12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B659DE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pict>
          <v:line id="Straight Connector 9" o:spid="_x0000_s1031" style="position:absolute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2.05pt" to="486pt,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" strokeweight="3pt">
            <v:stroke linestyle="thinThin"/>
          </v:line>
        </w:pict>
      </w:r>
    </w:p>
    <w:p w:rsidR="00683B12" w:rsidRPr="00B659DE" w:rsidRDefault="00683B12" w:rsidP="00683B12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:rsidR="00683B12" w:rsidRPr="00B659DE" w:rsidRDefault="00683B12" w:rsidP="00683B12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B659DE">
        <w:rPr>
          <w:rFonts w:ascii="Times New Roman" w:eastAsia="Calibri" w:hAnsi="Times New Roman" w:cs="Times New Roman"/>
          <w:b/>
          <w:i/>
          <w:sz w:val="24"/>
          <w:szCs w:val="24"/>
          <w:lang w:val="en-GB"/>
        </w:rPr>
        <w:t>July 2013</w:t>
      </w:r>
      <w:r w:rsidRPr="00B659DE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– First Aid training, St Johns Ambulance Nairobi</w:t>
      </w:r>
    </w:p>
    <w:p w:rsidR="00683B12" w:rsidRPr="00B659DE" w:rsidRDefault="00683B12" w:rsidP="00CE7836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:rsidR="00CE7836" w:rsidRPr="00B659DE" w:rsidRDefault="00270F95" w:rsidP="00CE7836">
      <w:pPr>
        <w:spacing w:after="0" w:line="240" w:lineRule="auto"/>
        <w:jc w:val="both"/>
        <w:rPr>
          <w:rFonts w:ascii="Times New Roman" w:eastAsia="Calibri" w:hAnsi="Times New Roman" w:cs="Times New Roman"/>
          <w:b/>
          <w:iCs/>
          <w:sz w:val="24"/>
          <w:szCs w:val="24"/>
          <w:lang w:val="en-GB"/>
        </w:rPr>
      </w:pPr>
      <w:r w:rsidRPr="00B659DE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pict>
          <v:line id="Straight Connector 3" o:spid="_x0000_s1030" style="position:absolute;left:0;text-align:lef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8pt,12pt" to="468pt,1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" strokeweight="3pt">
            <v:stroke linestyle="thinThin"/>
          </v:line>
        </w:pict>
      </w:r>
      <w:r w:rsidR="00CE7836" w:rsidRPr="00B659DE">
        <w:rPr>
          <w:rFonts w:ascii="Times New Roman" w:eastAsia="Calibri" w:hAnsi="Times New Roman" w:cs="Times New Roman"/>
          <w:b/>
          <w:iCs/>
          <w:sz w:val="24"/>
          <w:szCs w:val="24"/>
          <w:lang w:val="en-GB"/>
        </w:rPr>
        <w:t xml:space="preserve"> WORKING EXPERIENCE</w:t>
      </w:r>
    </w:p>
    <w:p w:rsidR="00762F6B" w:rsidRPr="00B659DE" w:rsidRDefault="00762F6B" w:rsidP="00D66757">
      <w:pPr>
        <w:spacing w:after="0" w:line="240" w:lineRule="auto"/>
        <w:rPr>
          <w:rFonts w:ascii="Times New Roman" w:eastAsia="Calibri" w:hAnsi="Times New Roman" w:cs="Times New Roman"/>
          <w:iCs/>
          <w:sz w:val="24"/>
          <w:szCs w:val="24"/>
          <w:lang w:val="en-GB"/>
        </w:rPr>
      </w:pPr>
    </w:p>
    <w:p w:rsidR="00CE7836" w:rsidRPr="00B659DE" w:rsidRDefault="00CE7836" w:rsidP="00CE7836">
      <w:pPr>
        <w:spacing w:after="0" w:line="240" w:lineRule="auto"/>
        <w:rPr>
          <w:rFonts w:ascii="Times New Roman" w:eastAsia="Calibri" w:hAnsi="Times New Roman" w:cs="Times New Roman"/>
          <w:iCs/>
          <w:sz w:val="24"/>
          <w:szCs w:val="24"/>
          <w:lang w:val="en-GB"/>
        </w:rPr>
      </w:pPr>
    </w:p>
    <w:p w:rsidR="005717F3" w:rsidRPr="00B659DE" w:rsidRDefault="00FF4BBD" w:rsidP="00FF4BBD">
      <w:pPr>
        <w:spacing w:after="0" w:line="240" w:lineRule="auto"/>
        <w:rPr>
          <w:rFonts w:ascii="Times New Roman" w:eastAsia="Calibri" w:hAnsi="Times New Roman" w:cs="Times New Roman"/>
          <w:iCs/>
          <w:sz w:val="24"/>
          <w:szCs w:val="24"/>
          <w:lang w:val="en-GB"/>
        </w:rPr>
      </w:pPr>
      <w:r w:rsidRPr="00B659DE">
        <w:rPr>
          <w:rFonts w:ascii="Times New Roman" w:eastAsia="Calibri" w:hAnsi="Times New Roman" w:cs="Times New Roman"/>
          <w:b/>
          <w:i/>
          <w:iCs/>
          <w:sz w:val="24"/>
          <w:szCs w:val="24"/>
          <w:lang w:val="en-GB"/>
        </w:rPr>
        <w:t xml:space="preserve">Dec 2015-Present </w:t>
      </w:r>
      <w:r w:rsidR="00BF2BCE" w:rsidRPr="00B659DE">
        <w:rPr>
          <w:rFonts w:ascii="Times New Roman" w:eastAsia="Calibri" w:hAnsi="Times New Roman" w:cs="Times New Roman"/>
          <w:iCs/>
          <w:sz w:val="24"/>
          <w:szCs w:val="24"/>
          <w:lang w:val="en-GB"/>
        </w:rPr>
        <w:t>Articles in</w:t>
      </w:r>
      <w:r w:rsidR="00BF2BCE" w:rsidRPr="00B659DE">
        <w:rPr>
          <w:rFonts w:ascii="Times New Roman" w:eastAsia="Calibri" w:hAnsi="Times New Roman" w:cs="Times New Roman"/>
          <w:b/>
          <w:iCs/>
          <w:sz w:val="24"/>
          <w:szCs w:val="24"/>
          <w:lang w:val="en-GB"/>
        </w:rPr>
        <w:t xml:space="preserve"> </w:t>
      </w:r>
      <w:r w:rsidR="00BF2BCE" w:rsidRPr="00B659DE">
        <w:rPr>
          <w:rFonts w:ascii="Times New Roman" w:eastAsia="Calibri" w:hAnsi="Times New Roman" w:cs="Times New Roman"/>
          <w:iCs/>
          <w:sz w:val="24"/>
          <w:szCs w:val="24"/>
          <w:lang w:val="en-GB"/>
        </w:rPr>
        <w:t>Nursing and other disciplines.</w:t>
      </w:r>
    </w:p>
    <w:p w:rsidR="00BF2BCE" w:rsidRPr="00B659DE" w:rsidRDefault="00BF2BCE" w:rsidP="00FF4BBD">
      <w:pPr>
        <w:spacing w:after="0" w:line="240" w:lineRule="auto"/>
        <w:rPr>
          <w:rFonts w:ascii="Times New Roman" w:eastAsia="Calibri" w:hAnsi="Times New Roman" w:cs="Times New Roman"/>
          <w:b/>
          <w:iCs/>
          <w:sz w:val="24"/>
          <w:szCs w:val="24"/>
          <w:lang w:val="en-GB"/>
        </w:rPr>
      </w:pPr>
    </w:p>
    <w:p w:rsidR="004B5E01" w:rsidRPr="00B659DE" w:rsidRDefault="004B5E01" w:rsidP="00FF4BBD">
      <w:pPr>
        <w:spacing w:after="0" w:line="240" w:lineRule="auto"/>
        <w:rPr>
          <w:rFonts w:ascii="Times New Roman" w:eastAsia="Calibri" w:hAnsi="Times New Roman" w:cs="Times New Roman"/>
          <w:b/>
          <w:iCs/>
          <w:sz w:val="24"/>
          <w:szCs w:val="24"/>
          <w:lang w:val="en-GB"/>
        </w:rPr>
      </w:pPr>
    </w:p>
    <w:p w:rsidR="004B5E01" w:rsidRPr="00B659DE" w:rsidRDefault="004B5E01" w:rsidP="00FF4BBD">
      <w:pPr>
        <w:spacing w:after="0" w:line="240" w:lineRule="auto"/>
        <w:rPr>
          <w:rFonts w:ascii="Times New Roman" w:eastAsia="Calibri" w:hAnsi="Times New Roman" w:cs="Times New Roman"/>
          <w:b/>
          <w:iCs/>
          <w:sz w:val="24"/>
          <w:szCs w:val="24"/>
          <w:lang w:val="en-GB"/>
        </w:rPr>
      </w:pPr>
    </w:p>
    <w:p w:rsidR="00193DC9" w:rsidRPr="00B659DE" w:rsidRDefault="00193DC9" w:rsidP="00FF4BBD">
      <w:pPr>
        <w:spacing w:after="0" w:line="240" w:lineRule="auto"/>
        <w:rPr>
          <w:rFonts w:ascii="Times New Roman" w:eastAsia="Calibri" w:hAnsi="Times New Roman" w:cs="Times New Roman"/>
          <w:b/>
          <w:iCs/>
          <w:sz w:val="24"/>
          <w:szCs w:val="24"/>
          <w:lang w:val="en-GB"/>
        </w:rPr>
      </w:pPr>
      <w:r w:rsidRPr="00B659DE">
        <w:rPr>
          <w:rFonts w:ascii="Times New Roman" w:eastAsia="Calibri" w:hAnsi="Times New Roman" w:cs="Times New Roman"/>
          <w:b/>
          <w:iCs/>
          <w:sz w:val="24"/>
          <w:szCs w:val="24"/>
          <w:lang w:val="en-GB"/>
        </w:rPr>
        <w:t>REFEREES</w:t>
      </w:r>
    </w:p>
    <w:p w:rsidR="00193DC9" w:rsidRPr="00B659DE" w:rsidRDefault="00193DC9" w:rsidP="00FF4BBD">
      <w:pPr>
        <w:spacing w:after="0" w:line="240" w:lineRule="auto"/>
        <w:rPr>
          <w:rFonts w:ascii="Times New Roman" w:eastAsia="Calibri" w:hAnsi="Times New Roman" w:cs="Times New Roman"/>
          <w:iCs/>
          <w:sz w:val="24"/>
          <w:szCs w:val="24"/>
          <w:lang w:val="en-GB"/>
        </w:rPr>
      </w:pPr>
      <w:r w:rsidRPr="00B659DE">
        <w:rPr>
          <w:rFonts w:ascii="Times New Roman" w:eastAsia="Calibri" w:hAnsi="Times New Roman" w:cs="Times New Roman"/>
          <w:iCs/>
          <w:sz w:val="24"/>
          <w:szCs w:val="24"/>
          <w:lang w:val="en-GB"/>
        </w:rPr>
        <w:t xml:space="preserve">James </w:t>
      </w:r>
      <w:proofErr w:type="spellStart"/>
      <w:r w:rsidRPr="00B659DE">
        <w:rPr>
          <w:rFonts w:ascii="Times New Roman" w:eastAsia="Calibri" w:hAnsi="Times New Roman" w:cs="Times New Roman"/>
          <w:iCs/>
          <w:sz w:val="24"/>
          <w:szCs w:val="24"/>
          <w:lang w:val="en-GB"/>
        </w:rPr>
        <w:t>Mwithiga</w:t>
      </w:r>
      <w:proofErr w:type="spellEnd"/>
    </w:p>
    <w:p w:rsidR="00193DC9" w:rsidRPr="00B659DE" w:rsidRDefault="00193DC9" w:rsidP="00FF4BBD">
      <w:pPr>
        <w:spacing w:after="0" w:line="240" w:lineRule="auto"/>
        <w:rPr>
          <w:rFonts w:ascii="Times New Roman" w:eastAsia="Calibri" w:hAnsi="Times New Roman" w:cs="Times New Roman"/>
          <w:iCs/>
          <w:sz w:val="24"/>
          <w:szCs w:val="24"/>
          <w:lang w:val="en-GB"/>
        </w:rPr>
      </w:pPr>
      <w:proofErr w:type="spellStart"/>
      <w:r w:rsidRPr="00B659DE">
        <w:rPr>
          <w:rFonts w:ascii="Times New Roman" w:eastAsia="Calibri" w:hAnsi="Times New Roman" w:cs="Times New Roman"/>
          <w:iCs/>
          <w:sz w:val="24"/>
          <w:szCs w:val="24"/>
          <w:lang w:val="en-GB"/>
        </w:rPr>
        <w:t>Essaywriters</w:t>
      </w:r>
      <w:proofErr w:type="spellEnd"/>
    </w:p>
    <w:p w:rsidR="00193DC9" w:rsidRPr="00B659DE" w:rsidRDefault="00193DC9" w:rsidP="00FF4BBD">
      <w:pPr>
        <w:spacing w:after="0" w:line="240" w:lineRule="auto"/>
        <w:rPr>
          <w:rFonts w:ascii="Times New Roman" w:eastAsia="Calibri" w:hAnsi="Times New Roman" w:cs="Times New Roman"/>
          <w:iCs/>
          <w:sz w:val="24"/>
          <w:szCs w:val="24"/>
          <w:lang w:val="en-GB"/>
        </w:rPr>
      </w:pPr>
      <w:r w:rsidRPr="00B659DE">
        <w:rPr>
          <w:rFonts w:ascii="Times New Roman" w:eastAsia="Calibri" w:hAnsi="Times New Roman" w:cs="Times New Roman"/>
          <w:iCs/>
          <w:sz w:val="24"/>
          <w:szCs w:val="24"/>
          <w:lang w:val="en-GB"/>
        </w:rPr>
        <w:t>Nairobi</w:t>
      </w:r>
    </w:p>
    <w:p w:rsidR="00193DC9" w:rsidRPr="00B659DE" w:rsidRDefault="00193DC9" w:rsidP="00FF4BBD">
      <w:pPr>
        <w:spacing w:after="0" w:line="240" w:lineRule="auto"/>
        <w:rPr>
          <w:rFonts w:ascii="Times New Roman" w:eastAsia="Calibri" w:hAnsi="Times New Roman" w:cs="Times New Roman"/>
          <w:iCs/>
          <w:sz w:val="24"/>
          <w:szCs w:val="24"/>
          <w:lang w:val="en-GB"/>
        </w:rPr>
      </w:pPr>
      <w:r w:rsidRPr="00B659DE">
        <w:rPr>
          <w:rFonts w:ascii="Times New Roman" w:eastAsia="Calibri" w:hAnsi="Times New Roman" w:cs="Times New Roman"/>
          <w:iCs/>
          <w:sz w:val="24"/>
          <w:szCs w:val="24"/>
          <w:lang w:val="en-GB"/>
        </w:rPr>
        <w:t>Kenya</w:t>
      </w:r>
    </w:p>
    <w:p w:rsidR="00193DC9" w:rsidRPr="00B659DE" w:rsidRDefault="00193DC9" w:rsidP="00FF4BBD">
      <w:pPr>
        <w:spacing w:after="0" w:line="240" w:lineRule="auto"/>
        <w:rPr>
          <w:rFonts w:ascii="Times New Roman" w:eastAsia="Calibri" w:hAnsi="Times New Roman" w:cs="Times New Roman"/>
          <w:iCs/>
          <w:noProof/>
          <w:sz w:val="24"/>
          <w:szCs w:val="24"/>
        </w:rPr>
      </w:pPr>
      <w:r w:rsidRPr="00B659DE">
        <w:rPr>
          <w:rFonts w:ascii="Times New Roman" w:eastAsia="Calibri" w:hAnsi="Times New Roman" w:cs="Times New Roman"/>
          <w:iCs/>
          <w:sz w:val="24"/>
          <w:szCs w:val="24"/>
          <w:lang w:val="en-GB"/>
        </w:rPr>
        <w:t>Email</w:t>
      </w:r>
      <w:bookmarkStart w:id="0" w:name="_GoBack"/>
      <w:bookmarkEnd w:id="0"/>
      <w:r w:rsidRPr="00B659DE">
        <w:rPr>
          <w:rFonts w:ascii="Times New Roman" w:eastAsia="Calibri" w:hAnsi="Times New Roman" w:cs="Times New Roman"/>
          <w:iCs/>
          <w:sz w:val="24"/>
          <w:szCs w:val="24"/>
          <w:lang w:val="en-GB"/>
        </w:rPr>
        <w:t>: mwithigajames@gmail.com</w:t>
      </w:r>
    </w:p>
    <w:p w:rsidR="00193DC9" w:rsidRPr="00B659DE" w:rsidRDefault="00193DC9" w:rsidP="00FF4BBD">
      <w:pPr>
        <w:spacing w:after="0" w:line="240" w:lineRule="auto"/>
        <w:rPr>
          <w:rFonts w:ascii="Times New Roman" w:eastAsia="Calibri" w:hAnsi="Times New Roman" w:cs="Times New Roman"/>
          <w:b/>
          <w:iCs/>
          <w:sz w:val="24"/>
          <w:szCs w:val="24"/>
          <w:lang w:val="en-GB"/>
        </w:rPr>
      </w:pPr>
    </w:p>
    <w:p w:rsidR="00BF2BCE" w:rsidRPr="00B659DE" w:rsidRDefault="00BF2BCE" w:rsidP="00FF4BBD">
      <w:pPr>
        <w:spacing w:after="0" w:line="240" w:lineRule="auto"/>
        <w:rPr>
          <w:rFonts w:ascii="Times New Roman" w:eastAsia="Calibri" w:hAnsi="Times New Roman" w:cs="Times New Roman"/>
          <w:b/>
          <w:iCs/>
          <w:sz w:val="24"/>
          <w:szCs w:val="24"/>
          <w:lang w:val="en-GB"/>
        </w:rPr>
      </w:pPr>
    </w:p>
    <w:p w:rsidR="00BF2BCE" w:rsidRPr="00B659DE" w:rsidRDefault="00BF2BCE" w:rsidP="00FF4BBD">
      <w:pPr>
        <w:spacing w:after="0" w:line="240" w:lineRule="auto"/>
        <w:rPr>
          <w:rFonts w:ascii="Times New Roman" w:eastAsia="Calibri" w:hAnsi="Times New Roman" w:cs="Times New Roman"/>
          <w:b/>
          <w:iCs/>
          <w:sz w:val="24"/>
          <w:szCs w:val="24"/>
          <w:lang w:val="en-GB"/>
        </w:rPr>
      </w:pPr>
    </w:p>
    <w:p w:rsidR="00BF2BCE" w:rsidRPr="00B659DE" w:rsidRDefault="00BF2BCE" w:rsidP="00FF4BBD">
      <w:pPr>
        <w:spacing w:after="0" w:line="240" w:lineRule="auto"/>
        <w:rPr>
          <w:rFonts w:ascii="Times New Roman" w:eastAsia="Calibri" w:hAnsi="Times New Roman" w:cs="Times New Roman"/>
          <w:b/>
          <w:iCs/>
          <w:sz w:val="24"/>
          <w:szCs w:val="24"/>
          <w:lang w:val="en-GB"/>
        </w:rPr>
      </w:pPr>
    </w:p>
    <w:p w:rsidR="00BF2BCE" w:rsidRPr="00B659DE" w:rsidRDefault="00BF2BCE" w:rsidP="00FF4BBD">
      <w:pPr>
        <w:spacing w:after="0" w:line="240" w:lineRule="auto"/>
        <w:rPr>
          <w:rFonts w:ascii="Times New Roman" w:eastAsia="Calibri" w:hAnsi="Times New Roman" w:cs="Times New Roman"/>
          <w:iCs/>
          <w:sz w:val="24"/>
          <w:szCs w:val="24"/>
          <w:lang w:val="en-GB"/>
        </w:rPr>
      </w:pPr>
    </w:p>
    <w:sectPr w:rsidR="00BF2BCE" w:rsidRPr="00B659DE" w:rsidSect="00572AAD">
      <w:type w:val="continuous"/>
      <w:pgSz w:w="11909" w:h="16834" w:code="9"/>
      <w:pgMar w:top="1080" w:right="389" w:bottom="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70F95" w:rsidRDefault="00270F95">
      <w:pPr>
        <w:spacing w:after="0" w:line="240" w:lineRule="auto"/>
      </w:pPr>
      <w:r>
        <w:separator/>
      </w:r>
    </w:p>
  </w:endnote>
  <w:endnote w:type="continuationSeparator" w:id="0">
    <w:p w:rsidR="00270F95" w:rsidRDefault="00270F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E3AEE" w:rsidRDefault="00F33F9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C505A5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8E3AEE" w:rsidRDefault="00270F95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E3AEE" w:rsidRPr="00955F35" w:rsidRDefault="00270F95" w:rsidP="00524C79">
    <w:pPr>
      <w:pStyle w:val="Footer"/>
      <w:rPr>
        <w:rFonts w:ascii="Garamond" w:hAnsi="Garamond"/>
        <w:b/>
        <w:bCs/>
        <w:i/>
        <w:sz w:val="20"/>
        <w:szCs w:val="20"/>
      </w:rPr>
    </w:pPr>
  </w:p>
  <w:p w:rsidR="008E3AEE" w:rsidRDefault="00270F95">
    <w:pPr>
      <w:pStyle w:val="Footer"/>
      <w:jc w:val="center"/>
      <w:rPr>
        <w:b/>
        <w:bCs/>
        <w:sz w:val="18"/>
        <w:szCs w:val="18"/>
      </w:rPr>
    </w:pPr>
  </w:p>
  <w:p w:rsidR="008E3AEE" w:rsidRDefault="00270F95">
    <w:pPr>
      <w:pStyle w:val="Footer"/>
      <w:jc w:val="center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70F95" w:rsidRDefault="00270F95">
      <w:pPr>
        <w:spacing w:after="0" w:line="240" w:lineRule="auto"/>
      </w:pPr>
      <w:r>
        <w:separator/>
      </w:r>
    </w:p>
  </w:footnote>
  <w:footnote w:type="continuationSeparator" w:id="0">
    <w:p w:rsidR="00270F95" w:rsidRDefault="00270F9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497FF2"/>
    <w:multiLevelType w:val="hybridMultilevel"/>
    <w:tmpl w:val="61B27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DD7109"/>
    <w:multiLevelType w:val="hybridMultilevel"/>
    <w:tmpl w:val="088C5C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E94BA5"/>
    <w:multiLevelType w:val="hybridMultilevel"/>
    <w:tmpl w:val="9ED841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ADF48F7"/>
    <w:multiLevelType w:val="hybridMultilevel"/>
    <w:tmpl w:val="BA1076C8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tDQxNjY1MjMwsjCxMDdV0lEKTi0uzszPAykwqgUAaasYcSwAAAA="/>
  </w:docVars>
  <w:rsids>
    <w:rsidRoot w:val="00CE7836"/>
    <w:rsid w:val="000079A8"/>
    <w:rsid w:val="00021A79"/>
    <w:rsid w:val="00026D59"/>
    <w:rsid w:val="00054CDB"/>
    <w:rsid w:val="000731DF"/>
    <w:rsid w:val="00085655"/>
    <w:rsid w:val="00092ADE"/>
    <w:rsid w:val="000A7AE6"/>
    <w:rsid w:val="000C1B9E"/>
    <w:rsid w:val="000D0CE8"/>
    <w:rsid w:val="000F3269"/>
    <w:rsid w:val="00123B10"/>
    <w:rsid w:val="00146722"/>
    <w:rsid w:val="001729F6"/>
    <w:rsid w:val="00193DC9"/>
    <w:rsid w:val="001A5843"/>
    <w:rsid w:val="001B0B24"/>
    <w:rsid w:val="001B5E3D"/>
    <w:rsid w:val="001B5E9A"/>
    <w:rsid w:val="001D15EF"/>
    <w:rsid w:val="001E5715"/>
    <w:rsid w:val="001F1980"/>
    <w:rsid w:val="0020168B"/>
    <w:rsid w:val="002036BB"/>
    <w:rsid w:val="00237BE0"/>
    <w:rsid w:val="0024220E"/>
    <w:rsid w:val="00245DC4"/>
    <w:rsid w:val="0024730C"/>
    <w:rsid w:val="002476DA"/>
    <w:rsid w:val="00247D03"/>
    <w:rsid w:val="00270F95"/>
    <w:rsid w:val="00277324"/>
    <w:rsid w:val="00296AAC"/>
    <w:rsid w:val="002C2AF7"/>
    <w:rsid w:val="002D7F1A"/>
    <w:rsid w:val="002E3899"/>
    <w:rsid w:val="002F49D5"/>
    <w:rsid w:val="0030531E"/>
    <w:rsid w:val="00321B17"/>
    <w:rsid w:val="00324562"/>
    <w:rsid w:val="00350F9A"/>
    <w:rsid w:val="0038496B"/>
    <w:rsid w:val="003A4296"/>
    <w:rsid w:val="003A6D28"/>
    <w:rsid w:val="003B3450"/>
    <w:rsid w:val="003B5008"/>
    <w:rsid w:val="003D014D"/>
    <w:rsid w:val="003F4167"/>
    <w:rsid w:val="00442503"/>
    <w:rsid w:val="00447EA1"/>
    <w:rsid w:val="004A6569"/>
    <w:rsid w:val="004B3CE6"/>
    <w:rsid w:val="004B5E01"/>
    <w:rsid w:val="004E3A6D"/>
    <w:rsid w:val="0050296B"/>
    <w:rsid w:val="005278BD"/>
    <w:rsid w:val="005717F3"/>
    <w:rsid w:val="00581C36"/>
    <w:rsid w:val="005A7821"/>
    <w:rsid w:val="005C7775"/>
    <w:rsid w:val="006104AD"/>
    <w:rsid w:val="0061591A"/>
    <w:rsid w:val="00616A0E"/>
    <w:rsid w:val="006369A6"/>
    <w:rsid w:val="00642C01"/>
    <w:rsid w:val="00657FF5"/>
    <w:rsid w:val="00665355"/>
    <w:rsid w:val="00675F77"/>
    <w:rsid w:val="00683B12"/>
    <w:rsid w:val="006916F6"/>
    <w:rsid w:val="00697E81"/>
    <w:rsid w:val="006A1D69"/>
    <w:rsid w:val="006A3CF7"/>
    <w:rsid w:val="006A3D42"/>
    <w:rsid w:val="006A4F0C"/>
    <w:rsid w:val="006A6B8B"/>
    <w:rsid w:val="006F6EA6"/>
    <w:rsid w:val="00710352"/>
    <w:rsid w:val="00730280"/>
    <w:rsid w:val="00736323"/>
    <w:rsid w:val="007479FC"/>
    <w:rsid w:val="00754328"/>
    <w:rsid w:val="00757203"/>
    <w:rsid w:val="00761186"/>
    <w:rsid w:val="00762F6B"/>
    <w:rsid w:val="00790DFF"/>
    <w:rsid w:val="007D02F1"/>
    <w:rsid w:val="007D260F"/>
    <w:rsid w:val="007D3F28"/>
    <w:rsid w:val="007E64EC"/>
    <w:rsid w:val="007F0355"/>
    <w:rsid w:val="008103B3"/>
    <w:rsid w:val="008122B0"/>
    <w:rsid w:val="008369F1"/>
    <w:rsid w:val="00851CDB"/>
    <w:rsid w:val="00857E37"/>
    <w:rsid w:val="00860AA5"/>
    <w:rsid w:val="00860C36"/>
    <w:rsid w:val="00877215"/>
    <w:rsid w:val="00877979"/>
    <w:rsid w:val="00887CFA"/>
    <w:rsid w:val="008B65B4"/>
    <w:rsid w:val="008C1D67"/>
    <w:rsid w:val="008D6964"/>
    <w:rsid w:val="008E146A"/>
    <w:rsid w:val="008F0061"/>
    <w:rsid w:val="009160A4"/>
    <w:rsid w:val="009320CB"/>
    <w:rsid w:val="009421AD"/>
    <w:rsid w:val="00994172"/>
    <w:rsid w:val="00A0704E"/>
    <w:rsid w:val="00A2577F"/>
    <w:rsid w:val="00A26430"/>
    <w:rsid w:val="00A6612D"/>
    <w:rsid w:val="00A83A5F"/>
    <w:rsid w:val="00A9438C"/>
    <w:rsid w:val="00AA55E6"/>
    <w:rsid w:val="00AC0A4B"/>
    <w:rsid w:val="00AC63E7"/>
    <w:rsid w:val="00AD1ED8"/>
    <w:rsid w:val="00AE1553"/>
    <w:rsid w:val="00B0115E"/>
    <w:rsid w:val="00B10204"/>
    <w:rsid w:val="00B30F5B"/>
    <w:rsid w:val="00B324DB"/>
    <w:rsid w:val="00B43968"/>
    <w:rsid w:val="00B46496"/>
    <w:rsid w:val="00B47260"/>
    <w:rsid w:val="00B53B99"/>
    <w:rsid w:val="00B659DE"/>
    <w:rsid w:val="00B82469"/>
    <w:rsid w:val="00B95E72"/>
    <w:rsid w:val="00BB6F5F"/>
    <w:rsid w:val="00BD5467"/>
    <w:rsid w:val="00BF2BCE"/>
    <w:rsid w:val="00BF4025"/>
    <w:rsid w:val="00BF634B"/>
    <w:rsid w:val="00BF77F9"/>
    <w:rsid w:val="00C505A5"/>
    <w:rsid w:val="00C61346"/>
    <w:rsid w:val="00C6728D"/>
    <w:rsid w:val="00C937B9"/>
    <w:rsid w:val="00C93C77"/>
    <w:rsid w:val="00CA5292"/>
    <w:rsid w:val="00CC102A"/>
    <w:rsid w:val="00CC3782"/>
    <w:rsid w:val="00CD271E"/>
    <w:rsid w:val="00CE0EB9"/>
    <w:rsid w:val="00CE5AAB"/>
    <w:rsid w:val="00CE7836"/>
    <w:rsid w:val="00CF6EA3"/>
    <w:rsid w:val="00CF7D5E"/>
    <w:rsid w:val="00D17D50"/>
    <w:rsid w:val="00D6001E"/>
    <w:rsid w:val="00D62F6C"/>
    <w:rsid w:val="00D66757"/>
    <w:rsid w:val="00D923A7"/>
    <w:rsid w:val="00D95715"/>
    <w:rsid w:val="00DB2700"/>
    <w:rsid w:val="00DB541E"/>
    <w:rsid w:val="00DD480D"/>
    <w:rsid w:val="00DE0E82"/>
    <w:rsid w:val="00DF63D6"/>
    <w:rsid w:val="00E02A0E"/>
    <w:rsid w:val="00E20BB6"/>
    <w:rsid w:val="00E4641F"/>
    <w:rsid w:val="00E56079"/>
    <w:rsid w:val="00E564AB"/>
    <w:rsid w:val="00E737A8"/>
    <w:rsid w:val="00E83661"/>
    <w:rsid w:val="00EA200E"/>
    <w:rsid w:val="00EA28DA"/>
    <w:rsid w:val="00EC1B1B"/>
    <w:rsid w:val="00EE37B4"/>
    <w:rsid w:val="00EF4826"/>
    <w:rsid w:val="00F20844"/>
    <w:rsid w:val="00F225B0"/>
    <w:rsid w:val="00F33F9D"/>
    <w:rsid w:val="00F602DE"/>
    <w:rsid w:val="00F70424"/>
    <w:rsid w:val="00F8729F"/>
    <w:rsid w:val="00FB159B"/>
    <w:rsid w:val="00FC1C60"/>
    <w:rsid w:val="00FD183E"/>
    <w:rsid w:val="00FF4BB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6"/>
    <o:shapelayout v:ext="edit">
      <o:idmap v:ext="edit" data="1"/>
    </o:shapelayout>
  </w:shapeDefaults>
  <w:decimalSymbol w:val="."/>
  <w:listSeparator w:val=","/>
  <w15:docId w15:val="{68E60D50-0DEC-40F0-B7A1-75AC824AAC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33F9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semiHidden/>
    <w:unhideWhenUsed/>
    <w:rsid w:val="00CE78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E7836"/>
  </w:style>
  <w:style w:type="character" w:styleId="PageNumber">
    <w:name w:val="page number"/>
    <w:basedOn w:val="DefaultParagraphFont"/>
    <w:rsid w:val="00CE7836"/>
  </w:style>
  <w:style w:type="paragraph" w:styleId="ListParagraph">
    <w:name w:val="List Paragraph"/>
    <w:basedOn w:val="Normal"/>
    <w:uiPriority w:val="34"/>
    <w:qFormat/>
    <w:rsid w:val="00F7042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6612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7</TotalTime>
  <Pages>2</Pages>
  <Words>257</Words>
  <Characters>147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s</dc:creator>
  <cp:keywords/>
  <dc:description/>
  <cp:lastModifiedBy>DAVID</cp:lastModifiedBy>
  <cp:revision>35</cp:revision>
  <dcterms:created xsi:type="dcterms:W3CDTF">2014-07-03T16:15:00Z</dcterms:created>
  <dcterms:modified xsi:type="dcterms:W3CDTF">2016-09-27T07:37:00Z</dcterms:modified>
</cp:coreProperties>
</file>